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Republic</w:t>
      </w:r>
      <w:r>
        <w:t xml:space="preserve"> </w:t>
      </w:r>
      <w:r>
        <w:t xml:space="preserve">of</w:t>
      </w:r>
      <w:r>
        <w:t xml:space="preserve"> </w:t>
      </w:r>
      <w:r>
        <w:t xml:space="preserve">the</w:t>
      </w:r>
      <w:r>
        <w:t xml:space="preserve"> </w:t>
      </w:r>
      <w:r>
        <w:t xml:space="preserve">Congo</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Republic of the Congo reports 280 deaths during the two-wave epidemic in the country with a peak of weekly deaths of 24 deaths during week 2020-W36. Rt ranges from 0.58 to 2.02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Republic%20of%20the%20Congo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910. We work with scenarios where the average is multiplied by five, ten and by 27.8, which represents the number of times the average has to be multiplied to cover 80% of the population during 180 days. This means we set range of maximum vaccines per day from 1,820 to 50,610 people vaccinated per day, which represents 910 to 25,30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Republic%20of%20the%20Congo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0%, set as the baseline, to 90. This is equivalent to a FVC ranging from 2% to 82%.</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9908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Republic%20of%20the%20Congo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Republic%20of%20the%20Congo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82% of the population is immunised across 2022. The scenario implies an R0 equal to 1.1. In this case, 45.5% of deaths averted if 12652 people are vaccinated per day, prioritising older people’s vaccination. This represents 9908 deaths averted. Under a lack of a vaccination strategy, deaths saved falls to 3395.</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74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0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360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4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1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92,539, 10,275, and 6,176, respectively. The maximum averted figures for the oldest group are 40,583 infections, 6,744 hospitalisations, and 3,664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Republic%20of%20the%20Congo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Republic of the Congo</dc:title>
  <dc:creator>Lucas Sempe</dc:creator>
  <cp:keywords/>
  <dcterms:created xsi:type="dcterms:W3CDTF">2021-11-04T17:47:26Z</dcterms:created>
  <dcterms:modified xsi:type="dcterms:W3CDTF">2021-11-04T17: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